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2468" w:rsidRDefault="000F31E5">
      <w:pPr>
        <w:pStyle w:val="1"/>
      </w:pPr>
      <w:bookmarkStart w:id="0" w:name="header-n0"/>
      <w:r>
        <w:t>21</w:t>
      </w:r>
      <w:r>
        <w:t>、合并两个有序链表（</w:t>
      </w:r>
      <w:r>
        <w:t>Merge Two Sorted Lists</w:t>
      </w:r>
      <w:r>
        <w:t>）</w:t>
      </w:r>
    </w:p>
    <w:p w:rsidR="00E22468" w:rsidRDefault="000F31E5">
      <w:pPr>
        <w:pStyle w:val="2"/>
      </w:pPr>
      <w:bookmarkStart w:id="1" w:name="header-n2"/>
      <w:r>
        <w:t>题目：</w:t>
      </w:r>
    </w:p>
    <w:p w:rsidR="00E22468" w:rsidRDefault="000F31E5">
      <w:pPr>
        <w:pStyle w:val="FirstParagraph"/>
      </w:pPr>
      <w:r>
        <w:t>将两个升序链表合并为一个新的</w:t>
      </w:r>
      <w:r>
        <w:t xml:space="preserve"> </w:t>
      </w:r>
      <w:r>
        <w:t>升序</w:t>
      </w:r>
      <w:r>
        <w:t xml:space="preserve"> </w:t>
      </w:r>
      <w:r>
        <w:t>链表并返回。新链表是通过拼接给定的两个链表的所有节点组成的。</w:t>
      </w:r>
      <w:r>
        <w:t xml:space="preserve"> </w:t>
      </w:r>
    </w:p>
    <w:p w:rsidR="00E22468" w:rsidRDefault="000F31E5">
      <w:pPr>
        <w:pStyle w:val="a0"/>
      </w:pPr>
      <w:r>
        <w:rPr>
          <w:b/>
        </w:rPr>
        <w:t>示例：</w:t>
      </w:r>
    </w:p>
    <w:p w:rsidR="00E22468" w:rsidRDefault="000F31E5">
      <w:pPr>
        <w:pStyle w:val="a0"/>
      </w:pPr>
      <w:r>
        <w:rPr>
          <w:b/>
        </w:rPr>
        <w:t>输入：</w:t>
      </w:r>
      <w:r>
        <w:t>1-&gt;2-&gt;4, 1-&gt;3-&gt;4</w:t>
      </w:r>
    </w:p>
    <w:p w:rsidR="00E22468" w:rsidRDefault="000F31E5">
      <w:pPr>
        <w:pStyle w:val="a0"/>
      </w:pPr>
      <w:r>
        <w:rPr>
          <w:b/>
        </w:rPr>
        <w:t>输出：</w:t>
      </w:r>
      <w:r>
        <w:t>1-&gt;1-&gt;2-&gt;3-&gt;4-&gt;4</w:t>
      </w:r>
    </w:p>
    <w:p w:rsidR="00E22468" w:rsidRDefault="000F31E5" w:rsidP="005704A1">
      <w:pPr>
        <w:pStyle w:val="2"/>
      </w:pPr>
      <w:bookmarkStart w:id="2" w:name="header-n7"/>
      <w:bookmarkEnd w:id="1"/>
      <w:proofErr w:type="spellStart"/>
      <w:r>
        <w:t>解答</w:t>
      </w:r>
      <w:proofErr w:type="spellEnd"/>
      <w:r>
        <w:t>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064"/>
      </w:tblGrid>
      <w:tr w:rsidR="005704A1" w:rsidRPr="005704A1" w:rsidTr="005704A1">
        <w:tc>
          <w:tcPr>
            <w:tcW w:w="9064" w:type="dxa"/>
          </w:tcPr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Program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MergeTwoLists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l1,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l2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dummy =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  <w:bookmarkStart w:id="3" w:name="_GoBack"/>
            <w:bookmarkEnd w:id="3"/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cur = dummy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当两个链表不是空的时候开始循环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l</w:t>
            </w:r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1 !</w:t>
            </w:r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&amp;&amp; l2 !=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9400D3"/>
                <w:lang w:eastAsia="zh-CN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如果第一个链表中的数字比第二个小就把当前的指针移到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l1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上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l1.val &lt;= l2.val</w:t>
            </w:r>
            <w:r w:rsidRPr="005704A1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FF9900"/>
                <w:lang w:eastAsia="zh-CN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把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cur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节点连到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l1</w:t>
            </w:r>
            <w:r w:rsidRPr="005704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上去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       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cur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= l1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同时把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l1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和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cur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的指针向后移动一个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l1 = l</w:t>
            </w:r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1.next</w:t>
            </w:r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cur =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cur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如果第一个链表中的数字比第二个大就把当前的指针移到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l2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上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也就是把小的先放在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cur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上</w:t>
            </w:r>
            <w:proofErr w:type="spellEnd"/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与上面类似</w:t>
            </w:r>
            <w:proofErr w:type="spellEnd"/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cur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= l2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l2 = l</w:t>
            </w:r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2.next</w:t>
            </w:r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cur =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cur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l1 ==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如果单是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l1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是空的话，就把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cur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交给不是空的那个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cur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= l2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l2 ==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如果单是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l1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是空的话，就把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cur</w:t>
            </w: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交给不是空的那个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cur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= l1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dummy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8000"/>
              </w:rPr>
              <w:t>//Definition for singly-linked list.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val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next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val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= 0,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next = </w:t>
            </w:r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this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.val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val</w:t>
            </w:r>
            <w:proofErr w:type="spell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5704A1">
              <w:rPr>
                <w:rFonts w:ascii="Source Code Pro Medium" w:eastAsia="新宋体" w:hAnsi="Source Code Pro Medium" w:cs="新宋体"/>
                <w:color w:val="0000FF"/>
              </w:rPr>
              <w:t>this</w:t>
            </w: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>.next</w:t>
            </w:r>
            <w:proofErr w:type="spellEnd"/>
            <w:proofErr w:type="gramEnd"/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= next;</w:t>
            </w:r>
          </w:p>
          <w:p w:rsidR="005704A1" w:rsidRPr="005704A1" w:rsidRDefault="005704A1" w:rsidP="005704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704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704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5704A1" w:rsidRPr="005704A1" w:rsidRDefault="005704A1" w:rsidP="005704A1">
            <w:pPr>
              <w:pStyle w:val="a0"/>
              <w:rPr>
                <w:rFonts w:ascii="Source Code Pro Medium" w:hAnsi="Source Code Pro Medium"/>
              </w:rPr>
            </w:pPr>
            <w:r w:rsidRPr="005704A1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  <w:bookmarkEnd w:id="0"/>
      <w:bookmarkEnd w:id="2"/>
    </w:tbl>
    <w:p w:rsidR="005704A1" w:rsidRPr="005704A1" w:rsidRDefault="005704A1" w:rsidP="005704A1">
      <w:pPr>
        <w:pStyle w:val="a0"/>
      </w:pPr>
    </w:p>
    <w:sectPr w:rsidR="005704A1" w:rsidRPr="005704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31E5" w:rsidRDefault="000F31E5">
      <w:pPr>
        <w:spacing w:after="0"/>
      </w:pPr>
      <w:r>
        <w:separator/>
      </w:r>
    </w:p>
  </w:endnote>
  <w:endnote w:type="continuationSeparator" w:id="0">
    <w:p w:rsidR="000F31E5" w:rsidRDefault="000F3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31E5" w:rsidRDefault="000F31E5">
      <w:r>
        <w:separator/>
      </w:r>
    </w:p>
  </w:footnote>
  <w:footnote w:type="continuationSeparator" w:id="0">
    <w:p w:rsidR="000F31E5" w:rsidRDefault="000F3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6BC29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31E5"/>
    <w:rsid w:val="004E29B3"/>
    <w:rsid w:val="005704A1"/>
    <w:rsid w:val="00590D07"/>
    <w:rsid w:val="00606079"/>
    <w:rsid w:val="00784D58"/>
    <w:rsid w:val="008D6863"/>
    <w:rsid w:val="00B86B75"/>
    <w:rsid w:val="00BC48D5"/>
    <w:rsid w:val="00C36279"/>
    <w:rsid w:val="00E2246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05F2C"/>
  <w15:docId w15:val="{E3AB455E-01FD-499D-8BA4-9895202EB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5704A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18T15:19:00Z</dcterms:created>
  <dcterms:modified xsi:type="dcterms:W3CDTF">2020-08-18T17:02:00Z</dcterms:modified>
</cp:coreProperties>
</file>